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F07C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D07C30E" w:rsidR="007B4A91" w:rsidRDefault="007B4A91">
      <w:pPr>
        <w:rPr>
          <w:sz w:val="28"/>
          <w:szCs w:val="28"/>
        </w:rPr>
      </w:pPr>
    </w:p>
    <w:p w14:paraId="3DD2C475" w14:textId="582EB353" w:rsidR="005D1800" w:rsidRDefault="005D180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proofErr w:type="gramStart"/>
      <w:r>
        <w:rPr>
          <w:sz w:val="28"/>
          <w:szCs w:val="28"/>
        </w:rPr>
        <w:t>=  Space</w:t>
      </w:r>
      <w:proofErr w:type="gramEnd"/>
      <w:r>
        <w:rPr>
          <w:sz w:val="28"/>
          <w:szCs w:val="28"/>
        </w:rPr>
        <w:t xml:space="preserve"> Game</w:t>
      </w:r>
    </w:p>
    <w:p w14:paraId="34A9E19B" w14:textId="12A26B4B" w:rsidR="007B4A91" w:rsidRDefault="007B4A91">
      <w:pPr>
        <w:rPr>
          <w:sz w:val="28"/>
          <w:szCs w:val="28"/>
        </w:rPr>
      </w:pP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B0F504E" w:rsidR="007B4A91" w:rsidRDefault="007B4A91">
      <w:pPr>
        <w:ind w:left="720"/>
        <w:rPr>
          <w:sz w:val="28"/>
          <w:szCs w:val="28"/>
        </w:rPr>
      </w:pPr>
    </w:p>
    <w:p w14:paraId="37C23E60" w14:textId="437E1D16" w:rsidR="005D1800" w:rsidRDefault="005D1800">
      <w:pPr>
        <w:ind w:left="720"/>
        <w:rPr>
          <w:sz w:val="28"/>
          <w:szCs w:val="28"/>
        </w:rPr>
      </w:pPr>
      <w:r>
        <w:rPr>
          <w:sz w:val="28"/>
          <w:szCs w:val="28"/>
        </w:rPr>
        <w:t>=The goal to reach to his planet</w:t>
      </w:r>
    </w:p>
    <w:p w14:paraId="3D632C61" w14:textId="7BFAE48C" w:rsidR="007B4A91" w:rsidRDefault="007B4A91">
      <w:pPr>
        <w:rPr>
          <w:sz w:val="28"/>
          <w:szCs w:val="28"/>
        </w:rPr>
      </w:pP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105F995" w:rsidR="007B4A91" w:rsidRDefault="007B4A91">
      <w:pPr>
        <w:ind w:left="720"/>
        <w:rPr>
          <w:sz w:val="28"/>
          <w:szCs w:val="28"/>
        </w:rPr>
      </w:pPr>
    </w:p>
    <w:p w14:paraId="7D44904F" w14:textId="732DEA30" w:rsidR="005D1800" w:rsidRDefault="005D180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=There is a spaceship which is lost in space and he wants to reach his planet by </w:t>
      </w:r>
      <w:proofErr w:type="spellStart"/>
      <w:r>
        <w:rPr>
          <w:sz w:val="28"/>
          <w:szCs w:val="28"/>
        </w:rPr>
        <w:t>defeting</w:t>
      </w:r>
      <w:proofErr w:type="spellEnd"/>
      <w:r>
        <w:rPr>
          <w:sz w:val="28"/>
          <w:szCs w:val="28"/>
        </w:rPr>
        <w:t xml:space="preserve"> all the enemies</w:t>
      </w:r>
    </w:p>
    <w:p w14:paraId="35A4557A" w14:textId="4171E6FC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07EA6F4" w:rsidR="007B4A91" w:rsidRDefault="005D180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05D2AA0" w:rsidR="007B4A91" w:rsidRDefault="005D180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moves left and right and fight or enemies to reach his planet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1CE23E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FEB773A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5C6272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pPr w:leftFromText="180" w:rightFromText="180" w:horzAnchor="page" w:tblpX="2329" w:tblpY="2184"/>
        <w:tblW w:w="878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81"/>
        <w:gridCol w:w="4579"/>
        <w:gridCol w:w="2929"/>
      </w:tblGrid>
      <w:tr w:rsidR="007B4A91" w14:paraId="300B6EC5" w14:textId="77777777" w:rsidTr="00811DBD">
        <w:trPr>
          <w:trHeight w:val="446"/>
        </w:trPr>
        <w:tc>
          <w:tcPr>
            <w:tcW w:w="12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9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 w:rsidTr="00811DBD">
        <w:trPr>
          <w:trHeight w:val="670"/>
        </w:trPr>
        <w:tc>
          <w:tcPr>
            <w:tcW w:w="12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C43723D" w:rsidR="007B4A91" w:rsidRDefault="00811DBD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llets</w:t>
            </w:r>
          </w:p>
        </w:tc>
        <w:tc>
          <w:tcPr>
            <w:tcW w:w="29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749DCAF" w:rsidR="007B4A91" w:rsidRDefault="00811DBD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se are helping the space ship to fight from enemies</w:t>
            </w:r>
          </w:p>
        </w:tc>
      </w:tr>
      <w:tr w:rsidR="007B4A91" w14:paraId="449748C8" w14:textId="77777777" w:rsidTr="00811DBD">
        <w:trPr>
          <w:trHeight w:val="1225"/>
        </w:trPr>
        <w:tc>
          <w:tcPr>
            <w:tcW w:w="12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29E4EB5" w:rsidR="007B4A91" w:rsidRDefault="00811DBD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steroids</w:t>
            </w:r>
          </w:p>
        </w:tc>
        <w:tc>
          <w:tcPr>
            <w:tcW w:w="29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C355BA7" w:rsidR="007B4A91" w:rsidRDefault="00811DBD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se can stop the spaceship to reach his planet</w:t>
            </w:r>
          </w:p>
        </w:tc>
      </w:tr>
      <w:tr w:rsidR="007B4A91" w14:paraId="52AD4283" w14:textId="77777777" w:rsidTr="00811DBD">
        <w:trPr>
          <w:trHeight w:val="222"/>
        </w:trPr>
        <w:tc>
          <w:tcPr>
            <w:tcW w:w="12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5696AFCA" w:rsidR="007B4A91" w:rsidRDefault="00811DBD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811DBD" w14:paraId="17D22A38" w14:textId="77777777" w:rsidTr="00811DBD">
        <w:trPr>
          <w:trHeight w:val="20"/>
        </w:trPr>
        <w:tc>
          <w:tcPr>
            <w:tcW w:w="12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FE0E2" w14:textId="6DE2B3DE" w:rsidR="00811DBD" w:rsidRDefault="00811DBD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330A28" w14:textId="77777777" w:rsidR="00811DBD" w:rsidRDefault="00811DBD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196204" w14:textId="77777777" w:rsidR="00811DBD" w:rsidRDefault="00811DBD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 w:rsidTr="00811DBD">
        <w:trPr>
          <w:trHeight w:val="222"/>
        </w:trPr>
        <w:tc>
          <w:tcPr>
            <w:tcW w:w="12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2D1B4389" w:rsidR="007B4A91" w:rsidRDefault="00811DBD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 w:rsidTr="00811DBD">
        <w:trPr>
          <w:trHeight w:val="222"/>
        </w:trPr>
        <w:tc>
          <w:tcPr>
            <w:tcW w:w="12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09FAAA3A" w:rsidR="007B4A91" w:rsidRDefault="00811DBD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811DBD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9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 w:rsidTr="00811DBD">
        <w:trPr>
          <w:trHeight w:val="20"/>
        </w:trPr>
        <w:tc>
          <w:tcPr>
            <w:tcW w:w="12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598F405A" w:rsidR="007B4A91" w:rsidRDefault="00811DBD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 w:rsidTr="00811DBD">
        <w:trPr>
          <w:trHeight w:val="230"/>
        </w:trPr>
        <w:tc>
          <w:tcPr>
            <w:tcW w:w="12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2F2D2315" w:rsidR="007B4A91" w:rsidRDefault="00811DBD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 w:rsidTr="00811DBD">
        <w:trPr>
          <w:trHeight w:val="213"/>
        </w:trPr>
        <w:tc>
          <w:tcPr>
            <w:tcW w:w="128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D7AA2F8" w:rsidR="007B4A91" w:rsidRDefault="00811DBD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9</w:t>
            </w:r>
          </w:p>
        </w:tc>
        <w:tc>
          <w:tcPr>
            <w:tcW w:w="45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92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811DBD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7F07C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F07C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F07C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F07C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0C99F4C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950232E" w14:textId="6262479E" w:rsidR="007F07CA" w:rsidRDefault="007F07CA">
      <w:pPr>
        <w:rPr>
          <w:sz w:val="28"/>
          <w:szCs w:val="28"/>
        </w:rPr>
      </w:pPr>
    </w:p>
    <w:p w14:paraId="6F62632B" w14:textId="2C83629B" w:rsidR="007F07CA" w:rsidRDefault="007F07CA">
      <w:pPr>
        <w:rPr>
          <w:sz w:val="28"/>
          <w:szCs w:val="28"/>
        </w:rPr>
      </w:pPr>
    </w:p>
    <w:p w14:paraId="476AA30F" w14:textId="3315183E" w:rsidR="007F07CA" w:rsidRDefault="007F07CA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=  I</w:t>
      </w:r>
      <w:proofErr w:type="gramEnd"/>
      <w:r>
        <w:rPr>
          <w:sz w:val="28"/>
          <w:szCs w:val="28"/>
        </w:rPr>
        <w:t xml:space="preserve"> was especially  think about a space game because most of the people like the space game and me also</w: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D1800"/>
    <w:rsid w:val="007B4A91"/>
    <w:rsid w:val="007F07CA"/>
    <w:rsid w:val="00811D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78752F-749B-4552-9F35-4E73AEC07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232</Words>
  <Characters>132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RIDAY KUSHWAHA</cp:lastModifiedBy>
  <cp:revision>3</cp:revision>
  <dcterms:created xsi:type="dcterms:W3CDTF">2021-03-18T05:03:00Z</dcterms:created>
  <dcterms:modified xsi:type="dcterms:W3CDTF">2021-07-08T09:11:00Z</dcterms:modified>
</cp:coreProperties>
</file>